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Ne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0 Westmoor Trail,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newell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38262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